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DFEB5" w14:textId="77777777" w:rsidR="003D730F" w:rsidRDefault="003D730F"/>
    <w:sectPr w:rsidR="003D7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541FD"/>
    <w:multiLevelType w:val="hybridMultilevel"/>
    <w:tmpl w:val="F120E0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326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jYwtDQzNDMyNDZT0lEKTi0uzszPAykwrAUAyDji+CwAAAA="/>
  </w:docVars>
  <w:rsids>
    <w:rsidRoot w:val="00D8046B"/>
    <w:rsid w:val="000C3CE9"/>
    <w:rsid w:val="000E24B8"/>
    <w:rsid w:val="00172E2C"/>
    <w:rsid w:val="001B4B0D"/>
    <w:rsid w:val="00202232"/>
    <w:rsid w:val="0036339D"/>
    <w:rsid w:val="003D730F"/>
    <w:rsid w:val="0057535E"/>
    <w:rsid w:val="00584E1F"/>
    <w:rsid w:val="00614361"/>
    <w:rsid w:val="00662BFA"/>
    <w:rsid w:val="007928FA"/>
    <w:rsid w:val="009E2256"/>
    <w:rsid w:val="00AA581E"/>
    <w:rsid w:val="00B45985"/>
    <w:rsid w:val="00BE77EA"/>
    <w:rsid w:val="00C673DF"/>
    <w:rsid w:val="00CB05D8"/>
    <w:rsid w:val="00D006EC"/>
    <w:rsid w:val="00D01720"/>
    <w:rsid w:val="00D8046B"/>
    <w:rsid w:val="00DA0E90"/>
    <w:rsid w:val="00E4072D"/>
    <w:rsid w:val="00E426E6"/>
    <w:rsid w:val="00E86636"/>
    <w:rsid w:val="00EC30E6"/>
    <w:rsid w:val="00F17257"/>
    <w:rsid w:val="00F239D1"/>
    <w:rsid w:val="00F6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B57FD"/>
  <w15:chartTrackingRefBased/>
  <w15:docId w15:val="{E89C74D5-5CE8-4091-A6A7-CEAC4CC14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C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8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2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71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4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7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Washington University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minwoo_gwu</dc:creator>
  <cp:keywords/>
  <dc:description/>
  <cp:lastModifiedBy>Nammin Woo</cp:lastModifiedBy>
  <cp:revision>11</cp:revision>
  <dcterms:created xsi:type="dcterms:W3CDTF">2023-12-13T22:08:00Z</dcterms:created>
  <dcterms:modified xsi:type="dcterms:W3CDTF">2023-12-19T04:17:00Z</dcterms:modified>
</cp:coreProperties>
</file>